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7B68" w14:textId="140D47E1" w:rsidR="00176BE8" w:rsidRPr="00BE11BA" w:rsidRDefault="00AC20B9" w:rsidP="003F6F9A">
      <w:pPr>
        <w:pStyle w:val="Heading1"/>
      </w:pPr>
      <w:r>
        <w:t xml:space="preserve">CS 300 </w:t>
      </w:r>
      <w:r w:rsidR="00BE11BA">
        <w:t>Pseudocode Document</w:t>
      </w:r>
    </w:p>
    <w:p w14:paraId="5A671A59" w14:textId="77777777" w:rsidR="00176BE8" w:rsidRPr="00BE11BA" w:rsidRDefault="00176BE8" w:rsidP="003F6F9A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0C7B87C1" w14:textId="7CE34C36" w:rsidR="00F73FB8" w:rsidRPr="00F73FB8" w:rsidRDefault="00B87D5E" w:rsidP="00F73FB8">
      <w:r w:rsidRPr="00B87D5E">
        <w:rPr>
          <w:rFonts w:asciiTheme="minorHAnsi" w:eastAsiaTheme="minorEastAsia" w:hAnsiTheme="minorHAnsi" w:cstheme="minorBidi"/>
          <w:b/>
        </w:rPr>
        <w:t>This pseudocode outlines how to load data from a text file containing course information, store it in a vector of course objects, validate prerequisites, and allow searching and printing of course details for ABC University (ABCU) advisors.</w:t>
      </w:r>
    </w:p>
    <w:p w14:paraId="5E8782A1" w14:textId="77777777" w:rsidR="003C0B3B" w:rsidRPr="003C0B3B" w:rsidRDefault="003C0B3B" w:rsidP="003C0B3B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u w:val="single"/>
        </w:rPr>
      </w:pPr>
      <w:r w:rsidRPr="003C0B3B">
        <w:rPr>
          <w:rFonts w:ascii="Courier New" w:eastAsia="Courier New" w:hAnsi="Courier New" w:cs="Courier New"/>
          <w:u w:val="single"/>
        </w:rPr>
        <w:t>//Data Structures</w:t>
      </w:r>
    </w:p>
    <w:p w14:paraId="0FAB5287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Define struct Course:</w:t>
      </w:r>
    </w:p>
    <w:p w14:paraId="3A89B812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String courseNumber</w:t>
      </w:r>
    </w:p>
    <w:p w14:paraId="506758C3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String courseName</w:t>
      </w:r>
    </w:p>
    <w:p w14:paraId="27C522F5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List&lt;String&gt; prerequisites</w:t>
      </w:r>
    </w:p>
    <w:p w14:paraId="50DADCFB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75C6A10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Initialize Vector&lt;Course&gt; courses</w:t>
      </w:r>
    </w:p>
    <w:p w14:paraId="4672D085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u w:val="single"/>
        </w:rPr>
      </w:pPr>
    </w:p>
    <w:p w14:paraId="2F5DE2B2" w14:textId="36EF9BC5" w:rsidR="003C0B3B" w:rsidRPr="003C0B3B" w:rsidRDefault="003C0B3B" w:rsidP="003C0B3B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  <w:u w:val="single"/>
        </w:rPr>
      </w:pPr>
      <w:r w:rsidRPr="003C0B3B">
        <w:rPr>
          <w:rFonts w:ascii="Courier New" w:eastAsia="Courier New" w:hAnsi="Courier New" w:cs="Courier New"/>
          <w:u w:val="single"/>
        </w:rPr>
        <w:t>//Load Parse File</w:t>
      </w:r>
    </w:p>
    <w:p w14:paraId="3FCE9C4F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u w:val="single"/>
        </w:rPr>
      </w:pPr>
    </w:p>
    <w:p w14:paraId="744F4DC6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// loadCourses() Function</w:t>
      </w:r>
    </w:p>
    <w:p w14:paraId="2167A549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Function loadCourses(filePath):</w:t>
      </w:r>
    </w:p>
    <w:p w14:paraId="203C9AD8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00D0238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E1B0F90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Open file at filePath</w:t>
      </w:r>
    </w:p>
    <w:p w14:paraId="0F30CC66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E1E2AA9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If file cannot be opened:</w:t>
      </w:r>
    </w:p>
    <w:p w14:paraId="46578BC8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error message</w:t>
      </w:r>
    </w:p>
    <w:p w14:paraId="279A5133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Exit function</w:t>
      </w:r>
    </w:p>
    <w:p w14:paraId="6629C753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BD0A506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For each line in the file:</w:t>
      </w:r>
    </w:p>
    <w:p w14:paraId="3E57CA45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Split line by commas into tokens</w:t>
      </w:r>
    </w:p>
    <w:p w14:paraId="48F792E8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CCB9FF4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If number of tokens &lt; 2:</w:t>
      </w:r>
    </w:p>
    <w:p w14:paraId="0AC42D09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error: "Invalid line, not enough parameters"</w:t>
      </w:r>
    </w:p>
    <w:p w14:paraId="23005A22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Continue to next line</w:t>
      </w:r>
    </w:p>
    <w:p w14:paraId="5F8E961A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C2155C8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Set courseNumber = tokens[0]</w:t>
      </w:r>
    </w:p>
    <w:p w14:paraId="25E4E0E7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Set courseName = tokens[1]</w:t>
      </w:r>
    </w:p>
    <w:p w14:paraId="5894D283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05CC833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Initialize empty list prerequisites</w:t>
      </w:r>
    </w:p>
    <w:p w14:paraId="627939D9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FAD1432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For each token from index 2 to end:</w:t>
      </w:r>
    </w:p>
    <w:p w14:paraId="0DEC9E41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Add token to prerequisites</w:t>
      </w:r>
    </w:p>
    <w:p w14:paraId="497FE028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9C72F61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Create Course object with courseNumber, courseName, prerequisites</w:t>
      </w:r>
    </w:p>
    <w:p w14:paraId="797175B3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0BD4F96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Add Course to courses vector</w:t>
      </w:r>
    </w:p>
    <w:p w14:paraId="49A2F533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BA578DA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Close file</w:t>
      </w:r>
    </w:p>
    <w:p w14:paraId="6619F612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u w:val="single"/>
        </w:rPr>
      </w:pPr>
    </w:p>
    <w:p w14:paraId="0D01F732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// Validate prerequisites</w:t>
      </w:r>
    </w:p>
    <w:p w14:paraId="1F74E6CC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For each course in courses:</w:t>
      </w:r>
    </w:p>
    <w:p w14:paraId="62C6EB56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For each prereq in course.prerequisites:</w:t>
      </w:r>
    </w:p>
    <w:p w14:paraId="043F2A2C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lastRenderedPageBreak/>
        <w:t>If no course in courses has courseNumber equal to prereq:</w:t>
      </w:r>
    </w:p>
    <w:p w14:paraId="06418AFE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error: "Invalid prerequisite " + prereq + " for course " + course.courseNumber</w:t>
      </w:r>
    </w:p>
    <w:p w14:paraId="1B7DDDCF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6B31621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Return courses</w:t>
      </w:r>
    </w:p>
    <w:p w14:paraId="5F64D836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AC782DC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3CAF3AC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BF2E7A0" w14:textId="77777777" w:rsidR="003C0B3B" w:rsidRDefault="003C0B3B" w:rsidP="00B87D5E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// printAllCoursesSorted() Function</w:t>
      </w:r>
    </w:p>
    <w:p w14:paraId="182F0810" w14:textId="77777777" w:rsidR="00B87D5E" w:rsidRPr="003C0B3B" w:rsidRDefault="00B87D5E" w:rsidP="00B87D5E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</w:rPr>
      </w:pPr>
    </w:p>
    <w:p w14:paraId="00ACAC50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Function printAllCoursesSorted(Vector&lt;Course&gt; courses):</w:t>
      </w:r>
    </w:p>
    <w:p w14:paraId="7B5B1B9A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13ED908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Copy courses to new Vector sortedCourses</w:t>
      </w:r>
    </w:p>
    <w:p w14:paraId="1318F77A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FDAC8A1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Sort sortedCourses by courseNumber (alphanumeric)</w:t>
      </w:r>
    </w:p>
    <w:p w14:paraId="474FA300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52D2106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For each course in sortedCourses:</w:t>
      </w:r>
    </w:p>
    <w:p w14:paraId="3F58BDD8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course.courseNumber + ": " + course.courseName</w:t>
      </w:r>
    </w:p>
    <w:p w14:paraId="4A77D911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2CF3398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1FB46EE" w14:textId="77777777" w:rsidR="003C0B3B" w:rsidRPr="003C0B3B" w:rsidRDefault="003C0B3B" w:rsidP="003C0B3B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//Search and Print Course Information</w:t>
      </w:r>
    </w:p>
    <w:p w14:paraId="6FDCE3E9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8205E7B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// searchCourse() Function</w:t>
      </w:r>
    </w:p>
    <w:p w14:paraId="5CD53979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Function searchCourse(Vector&lt;Course&gt; courses, String searchNumber):</w:t>
      </w:r>
    </w:p>
    <w:p w14:paraId="7B0AB7E9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53E677E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For each course in courses:</w:t>
      </w:r>
    </w:p>
    <w:p w14:paraId="261544BC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If course.courseNumber == searchNumber:</w:t>
      </w:r>
    </w:p>
    <w:p w14:paraId="18FAB2B9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"Course Number: " + course.courseNumber</w:t>
      </w:r>
    </w:p>
    <w:p w14:paraId="64A70F30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"Course Name: " + course.courseName</w:t>
      </w:r>
    </w:p>
    <w:p w14:paraId="77FE962D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CD43235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If course.prerequisites is empty:</w:t>
      </w:r>
    </w:p>
    <w:p w14:paraId="739710D0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"Prerequisites: None"</w:t>
      </w:r>
    </w:p>
    <w:p w14:paraId="056CFB9E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Else:</w:t>
      </w:r>
    </w:p>
    <w:p w14:paraId="40FDA035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"Prerequisites:"</w:t>
      </w:r>
    </w:p>
    <w:p w14:paraId="5CF7F9DA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For each prereq in course.prerequisites:</w:t>
      </w:r>
    </w:p>
    <w:p w14:paraId="30390FEA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prereq</w:t>
      </w:r>
    </w:p>
    <w:p w14:paraId="1824572E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5314B04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Return</w:t>
      </w:r>
    </w:p>
    <w:p w14:paraId="0F17A0FD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887B6CC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"Course not found"</w:t>
      </w:r>
    </w:p>
    <w:p w14:paraId="297C5C05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E2F03A" w14:textId="77777777" w:rsidR="003C0B3B" w:rsidRPr="003C0B3B" w:rsidRDefault="003C0B3B" w:rsidP="003C0B3B">
      <w:pPr>
        <w:suppressAutoHyphens/>
        <w:spacing w:after="0" w:line="240" w:lineRule="auto"/>
        <w:contextualSpacing/>
        <w:jc w:val="center"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//Main Program Flow</w:t>
      </w:r>
    </w:p>
    <w:p w14:paraId="7726B4B0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EEB90D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Start Program</w:t>
      </w:r>
    </w:p>
    <w:p w14:paraId="3B3DFDF7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444C931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ompt user for file path</w:t>
      </w:r>
    </w:p>
    <w:p w14:paraId="6DE73C2F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AFCB9AE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Call loadCourses(filePath), store result in courses vector</w:t>
      </w:r>
    </w:p>
    <w:p w14:paraId="2C6C238D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B9C9BCF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While True:</w:t>
      </w:r>
    </w:p>
    <w:p w14:paraId="521227E5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lastRenderedPageBreak/>
        <w:t>Print "Menu:"</w:t>
      </w:r>
    </w:p>
    <w:p w14:paraId="1D9151E9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"1. Load Course Data"</w:t>
      </w:r>
    </w:p>
    <w:p w14:paraId="6B0029B0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"2. Print All Courses (Sorted)"</w:t>
      </w:r>
    </w:p>
    <w:p w14:paraId="004C412C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"3. Search for a Course"</w:t>
      </w:r>
    </w:p>
    <w:p w14:paraId="086CEEC2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"9. Exit"</w:t>
      </w:r>
    </w:p>
    <w:p w14:paraId="56103DAD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481AFCB7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Get user choice</w:t>
      </w:r>
    </w:p>
    <w:p w14:paraId="4E5DD218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0051C5DA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If choice == 1:</w:t>
      </w:r>
    </w:p>
    <w:p w14:paraId="5C1FFB95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ompt user for file path</w:t>
      </w:r>
    </w:p>
    <w:p w14:paraId="52037698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Call loadCourses(filePath)</w:t>
      </w:r>
    </w:p>
    <w:p w14:paraId="69E989EC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F5D015F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Else if choice == 2:</w:t>
      </w:r>
    </w:p>
    <w:p w14:paraId="6E0A5CCB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Call printAllCoursesSorted(courses)</w:t>
      </w:r>
    </w:p>
    <w:p w14:paraId="1E96DC4C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C8E0F87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Else if choice == 3:</w:t>
      </w:r>
    </w:p>
    <w:p w14:paraId="10F65F33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ompt user for course number</w:t>
      </w:r>
    </w:p>
    <w:p w14:paraId="56AEE0FF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Call searchCourse(courses, enteredCourseNumber)</w:t>
      </w:r>
    </w:p>
    <w:p w14:paraId="0DFA7CB1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D8E54E9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Else if choice == 9:</w:t>
      </w:r>
    </w:p>
    <w:p w14:paraId="385C5AD7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"Goodbye"</w:t>
      </w:r>
    </w:p>
    <w:p w14:paraId="4A15CF09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Exit loop</w:t>
      </w:r>
    </w:p>
    <w:p w14:paraId="41B45972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ED847B3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Else:</w:t>
      </w:r>
    </w:p>
    <w:p w14:paraId="0A437D57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Print "Invalid choice, try again"</w:t>
      </w:r>
    </w:p>
    <w:p w14:paraId="5A2C27E1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B02C232" w14:textId="77777777" w:rsidR="003C0B3B" w:rsidRPr="003C0B3B" w:rsidRDefault="003C0B3B" w:rsidP="003C0B3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3C0B3B">
        <w:rPr>
          <w:rFonts w:ascii="Courier New" w:eastAsia="Courier New" w:hAnsi="Courier New" w:cs="Courier New"/>
        </w:rPr>
        <w:t>End Program</w:t>
      </w:r>
    </w:p>
    <w:p w14:paraId="2EE41606" w14:textId="2385C948" w:rsidR="00F73FB8" w:rsidRDefault="00F73FB8" w:rsidP="001778D4">
      <w:pPr>
        <w:suppressAutoHyphens/>
        <w:spacing w:after="0" w:line="240" w:lineRule="auto"/>
        <w:contextualSpacing/>
        <w:rPr>
          <w:rFonts w:ascii="Courier New" w:eastAsiaTheme="minorEastAsia" w:hAnsi="Courier New" w:cs="Courier New"/>
        </w:rPr>
      </w:pPr>
    </w:p>
    <w:p w14:paraId="5DD40663" w14:textId="77777777" w:rsidR="00B87D5E" w:rsidRPr="00F73FB8" w:rsidRDefault="00B87D5E" w:rsidP="001778D4">
      <w:pPr>
        <w:suppressAutoHyphens/>
        <w:spacing w:after="0" w:line="240" w:lineRule="auto"/>
        <w:contextualSpacing/>
        <w:rPr>
          <w:rFonts w:ascii="Courier New" w:eastAsiaTheme="minorEastAsia" w:hAnsi="Courier New" w:cs="Courier New"/>
        </w:rPr>
      </w:pPr>
    </w:p>
    <w:p w14:paraId="5777D59B" w14:textId="2A05E1A0" w:rsidR="00B339DD" w:rsidRDefault="4275529A" w:rsidP="00B87D5E">
      <w:pPr>
        <w:pStyle w:val="Heading2"/>
      </w:pPr>
      <w:bookmarkStart w:id="1" w:name="_heading=h.d3e5grwc421g"/>
      <w:bookmarkEnd w:id="1"/>
      <w:r w:rsidRPr="005317C7">
        <w:t>Runtime Analysis</w:t>
      </w:r>
    </w:p>
    <w:p w14:paraId="730C3CE9" w14:textId="4EE34971" w:rsidR="00B339DD" w:rsidRDefault="00B339DD" w:rsidP="00B339DD">
      <w:pPr>
        <w:pStyle w:val="ListParagraph"/>
        <w:numPr>
          <w:ilvl w:val="0"/>
          <w:numId w:val="2"/>
        </w:numPr>
      </w:pPr>
      <w:r>
        <w:t>n shows up in multiple parts of your pseudocode (load, validate, print).</w:t>
      </w:r>
    </w:p>
    <w:p w14:paraId="38B43A87" w14:textId="00855922" w:rsidR="00B339DD" w:rsidRDefault="00B339DD" w:rsidP="00B339DD">
      <w:pPr>
        <w:pStyle w:val="ListParagraph"/>
        <w:numPr>
          <w:ilvl w:val="0"/>
          <w:numId w:val="2"/>
        </w:numPr>
      </w:pPr>
      <w:r>
        <w:t>n·k comes from validating each course's prerequisites.</w:t>
      </w:r>
    </w:p>
    <w:p w14:paraId="3A225667" w14:textId="16B9221B" w:rsidR="00B339DD" w:rsidRDefault="00B339DD" w:rsidP="00B339DD">
      <w:pPr>
        <w:pStyle w:val="ListParagraph"/>
        <w:numPr>
          <w:ilvl w:val="0"/>
          <w:numId w:val="2"/>
        </w:numPr>
      </w:pPr>
      <w:r>
        <w:t>n·log(n) comes from sorting the course list alphanumerically.</w:t>
      </w:r>
    </w:p>
    <w:p w14:paraId="63A7F706" w14:textId="52598229" w:rsidR="00B339DD" w:rsidRPr="00E737A6" w:rsidRDefault="00B339DD" w:rsidP="00B339DD">
      <w:pPr>
        <w:pStyle w:val="ListParagraph"/>
        <w:numPr>
          <w:ilvl w:val="0"/>
          <w:numId w:val="2"/>
        </w:numPr>
      </w:pPr>
      <w:r>
        <w:t>In Big O, we drop constants and less significant terms, so O(n·k + n·log(n)) is the most accurate and simplified form.</w:t>
      </w:r>
    </w:p>
    <w:p w14:paraId="4636E103" w14:textId="1067C806" w:rsidR="00E737A6" w:rsidRPr="00E737A6" w:rsidRDefault="00E737A6" w:rsidP="00E737A6">
      <w:pPr>
        <w:suppressAutoHyphens/>
        <w:spacing w:after="0" w:line="240" w:lineRule="auto"/>
        <w:contextualSpacing/>
        <w:rPr>
          <w:rFonts w:asciiTheme="minorHAnsi" w:eastAsiaTheme="minorEastAsia" w:hAnsiTheme="minorHAnsi" w:cstheme="minorBidi"/>
        </w:rPr>
      </w:pPr>
    </w:p>
    <w:tbl>
      <w:tblPr>
        <w:tblpPr w:leftFromText="180" w:rightFromText="180" w:vertAnchor="text" w:horzAnchor="margin" w:tblpY="822"/>
        <w:tblW w:w="93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10"/>
        <w:gridCol w:w="1350"/>
        <w:gridCol w:w="1350"/>
        <w:gridCol w:w="2340"/>
      </w:tblGrid>
      <w:tr w:rsidR="00921FA6" w:rsidRPr="00BE11BA" w14:paraId="2CF0BB69" w14:textId="77777777" w:rsidTr="00B339DD">
        <w:trPr>
          <w:cantSplit/>
          <w:trHeight w:val="495"/>
          <w:tblHeader/>
        </w:trPr>
        <w:tc>
          <w:tcPr>
            <w:tcW w:w="431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CC548B" w14:textId="77777777" w:rsidR="00921FA6" w:rsidRPr="00BE11BA" w:rsidRDefault="00921FA6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lastRenderedPageBreak/>
              <w:t>Code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D40A7A" w14:textId="77777777" w:rsidR="00921FA6" w:rsidRPr="00BE11BA" w:rsidRDefault="00921FA6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A2A3B7" w14:textId="77777777" w:rsidR="00921FA6" w:rsidRPr="00BE11BA" w:rsidRDefault="00921FA6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23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6F8291" w14:textId="77777777" w:rsidR="00921FA6" w:rsidRPr="00BE11BA" w:rsidRDefault="00921FA6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921FA6" w:rsidRPr="00BE11BA" w14:paraId="13CF7012" w14:textId="77777777" w:rsidTr="00B339DD">
        <w:trPr>
          <w:cantSplit/>
          <w:trHeight w:val="237"/>
          <w:tblHeader/>
        </w:trPr>
        <w:tc>
          <w:tcPr>
            <w:tcW w:w="431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52709B" w14:textId="02891AF5" w:rsidR="00921FA6" w:rsidRPr="00566E6A" w:rsidRDefault="003C0B3B" w:rsidP="00921FA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Load Course Data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B6AC65" w14:textId="77777777" w:rsidR="00921FA6" w:rsidRPr="00BE11BA" w:rsidRDefault="00921FA6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008078" w14:textId="77777777" w:rsidR="00921FA6" w:rsidRPr="00BE11BA" w:rsidRDefault="00921FA6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23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4D7D5F" w14:textId="77777777" w:rsidR="00921FA6" w:rsidRPr="00BE11BA" w:rsidRDefault="00921FA6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921FA6" w:rsidRPr="00BE11BA" w14:paraId="29260780" w14:textId="77777777" w:rsidTr="00B339DD">
        <w:trPr>
          <w:cantSplit/>
          <w:trHeight w:val="461"/>
          <w:tblHeader/>
        </w:trPr>
        <w:tc>
          <w:tcPr>
            <w:tcW w:w="431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tbl>
            <w:tblPr>
              <w:tblW w:w="4883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4883"/>
            </w:tblGrid>
            <w:tr w:rsidR="00921FA6" w:rsidRPr="00F73FB8" w14:paraId="7ACE9AD7" w14:textId="77777777" w:rsidTr="00FB48EB">
              <w:trPr>
                <w:trHeight w:val="190"/>
                <w:tblCellSpacing w:w="15" w:type="dxa"/>
              </w:trPr>
              <w:tc>
                <w:tcPr>
                  <w:tcW w:w="4823" w:type="dxa"/>
                  <w:vAlign w:val="center"/>
                  <w:hideMark/>
                </w:tcPr>
                <w:p w14:paraId="180B0BC1" w14:textId="0FB59C0D" w:rsidR="00921FA6" w:rsidRPr="00F73FB8" w:rsidRDefault="003C0B3B" w:rsidP="00921FA6">
                  <w:pPr>
                    <w:framePr w:hSpace="180" w:wrap="around" w:vAnchor="text" w:hAnchor="margin" w:y="822"/>
                    <w:suppressAutoHyphens/>
                    <w:spacing w:after="0" w:line="240" w:lineRule="auto"/>
                    <w:contextualSpacing/>
                    <w:rPr>
                      <w:rFonts w:ascii="Courier New" w:eastAsia="Courier New" w:hAnsi="Courier New" w:cs="Courier New"/>
                      <w:b/>
                    </w:rPr>
                  </w:pPr>
                  <w:r>
                    <w:rPr>
                      <w:rFonts w:ascii="Courier New" w:eastAsia="Courier New" w:hAnsi="Courier New" w:cs="Courier New"/>
                      <w:b/>
                    </w:rPr>
                    <w:t>Validate Prerequisites</w:t>
                  </w:r>
                </w:p>
              </w:tc>
            </w:tr>
          </w:tbl>
          <w:p w14:paraId="63171EFE" w14:textId="77777777" w:rsidR="00921FA6" w:rsidRPr="00F73FB8" w:rsidRDefault="00921FA6" w:rsidP="00921FA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921FA6" w:rsidRPr="00F73FB8" w14:paraId="4DA9A269" w14:textId="77777777" w:rsidTr="00FB48EB">
              <w:trPr>
                <w:tblCellSpacing w:w="15" w:type="dxa"/>
              </w:trPr>
              <w:tc>
                <w:tcPr>
                  <w:tcW w:w="49" w:type="dxa"/>
                  <w:vAlign w:val="center"/>
                  <w:hideMark/>
                </w:tcPr>
                <w:p w14:paraId="090CDDE7" w14:textId="77777777" w:rsidR="00921FA6" w:rsidRPr="00F73FB8" w:rsidRDefault="00921FA6" w:rsidP="00921FA6">
                  <w:pPr>
                    <w:framePr w:hSpace="180" w:wrap="around" w:vAnchor="text" w:hAnchor="margin" w:y="822"/>
                    <w:suppressAutoHyphens/>
                    <w:spacing w:after="0" w:line="240" w:lineRule="auto"/>
                    <w:contextualSpacing/>
                    <w:rPr>
                      <w:rFonts w:ascii="Courier New" w:eastAsia="Courier New" w:hAnsi="Courier New" w:cs="Courier New"/>
                      <w:b/>
                    </w:rPr>
                  </w:pPr>
                </w:p>
              </w:tc>
            </w:tr>
          </w:tbl>
          <w:p w14:paraId="7FC87886" w14:textId="77777777" w:rsidR="00921FA6" w:rsidRPr="005317C7" w:rsidRDefault="00921FA6" w:rsidP="00921FA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135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C4997A" w14:textId="77777777" w:rsidR="00921FA6" w:rsidRPr="00BE11BA" w:rsidRDefault="00921FA6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40AD45" w14:textId="73C5593D" w:rsidR="00921FA6" w:rsidRPr="00BE11BA" w:rsidRDefault="003C0B3B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 xml:space="preserve">n </w:t>
            </w:r>
            <w:r w:rsidR="00B87D5E" w:rsidRPr="00B339DD">
              <w:t>·</w:t>
            </w:r>
            <w:r>
              <w:t xml:space="preserve"> k</w:t>
            </w:r>
          </w:p>
        </w:tc>
        <w:tc>
          <w:tcPr>
            <w:tcW w:w="23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4402A4" w14:textId="3800DABE" w:rsidR="00921FA6" w:rsidRPr="00BE11BA" w:rsidRDefault="003C0B3B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 xml:space="preserve">n </w:t>
            </w:r>
            <w:r w:rsidR="00B87D5E" w:rsidRPr="00B339DD">
              <w:t>·</w:t>
            </w:r>
            <w:r>
              <w:t>k</w:t>
            </w:r>
          </w:p>
        </w:tc>
      </w:tr>
      <w:tr w:rsidR="003C0B3B" w:rsidRPr="00BE11BA" w14:paraId="30705843" w14:textId="77777777" w:rsidTr="00B339DD">
        <w:trPr>
          <w:cantSplit/>
          <w:trHeight w:val="452"/>
          <w:tblHeader/>
        </w:trPr>
        <w:tc>
          <w:tcPr>
            <w:tcW w:w="431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FA7CA3" w14:textId="75EB7916" w:rsidR="003C0B3B" w:rsidRPr="00566E6A" w:rsidRDefault="003C0B3B" w:rsidP="003C0B3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Search for a course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8C54F7" w14:textId="77777777" w:rsidR="003C0B3B" w:rsidRPr="00BE11BA" w:rsidRDefault="003C0B3B" w:rsidP="003C0B3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A45E75" w14:textId="474F28DA" w:rsidR="003C0B3B" w:rsidRPr="00BE11BA" w:rsidRDefault="003C0B3B" w:rsidP="003C0B3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 xml:space="preserve">n + k </w:t>
            </w:r>
          </w:p>
        </w:tc>
        <w:tc>
          <w:tcPr>
            <w:tcW w:w="23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C8A50A" w14:textId="525EA8A8" w:rsidR="003C0B3B" w:rsidRPr="00BE11BA" w:rsidRDefault="003C0B3B" w:rsidP="003C0B3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 xml:space="preserve">n + k </w:t>
            </w:r>
          </w:p>
        </w:tc>
      </w:tr>
      <w:tr w:rsidR="00921FA6" w:rsidRPr="00BE11BA" w14:paraId="0CBFD9E3" w14:textId="77777777" w:rsidTr="00B339DD">
        <w:trPr>
          <w:cantSplit/>
          <w:trHeight w:val="461"/>
          <w:tblHeader/>
        </w:trPr>
        <w:tc>
          <w:tcPr>
            <w:tcW w:w="431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F6BDD5" w14:textId="0DA234A4" w:rsidR="00921FA6" w:rsidRPr="00BE11BA" w:rsidRDefault="003C0B3B" w:rsidP="00921FA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  <w:b/>
              </w:rPr>
              <w:t>Sort Courses by number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DD76C2" w14:textId="4C49B3C8" w:rsidR="00921FA6" w:rsidRPr="00BE11BA" w:rsidRDefault="003C0B3B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log(n)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21DD45" w14:textId="03843AEB" w:rsidR="00921FA6" w:rsidRPr="00BE11BA" w:rsidRDefault="003C0B3B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23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329662" w14:textId="32E6511E" w:rsidR="00921FA6" w:rsidRPr="00BE11BA" w:rsidRDefault="003C0B3B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 log n</w:t>
            </w:r>
          </w:p>
        </w:tc>
      </w:tr>
      <w:tr w:rsidR="00921FA6" w:rsidRPr="00BE11BA" w14:paraId="6EEE3992" w14:textId="77777777" w:rsidTr="00B339DD">
        <w:trPr>
          <w:cantSplit/>
          <w:trHeight w:val="452"/>
          <w:tblHeader/>
        </w:trPr>
        <w:tc>
          <w:tcPr>
            <w:tcW w:w="431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169A5B" w14:textId="3A085890" w:rsidR="00921FA6" w:rsidRPr="000E5746" w:rsidRDefault="003C0B3B" w:rsidP="00921FA6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Print all courses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2C5F92" w14:textId="77777777" w:rsidR="00921FA6" w:rsidRPr="00BE11BA" w:rsidRDefault="00921FA6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35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5B69B6" w14:textId="6FF57A30" w:rsidR="00921FA6" w:rsidRPr="00BE11BA" w:rsidRDefault="003C0B3B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23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F346C1" w14:textId="0C8154A5" w:rsidR="00921FA6" w:rsidRPr="00BE11BA" w:rsidRDefault="003C0B3B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921FA6" w:rsidRPr="00BE11BA" w14:paraId="2F72123A" w14:textId="77777777" w:rsidTr="00B339DD">
        <w:trPr>
          <w:cantSplit/>
          <w:trHeight w:val="247"/>
          <w:tblHeader/>
        </w:trPr>
        <w:tc>
          <w:tcPr>
            <w:tcW w:w="7010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237FC3" w14:textId="77777777" w:rsidR="00921FA6" w:rsidRPr="00BE11BA" w:rsidRDefault="00921FA6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23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E94112" w14:textId="0C556FCC" w:rsidR="00921FA6" w:rsidRPr="00BE11BA" w:rsidRDefault="00B339DD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339DD">
              <w:t>2n + n·k + k + n·log(n)</w:t>
            </w:r>
          </w:p>
        </w:tc>
      </w:tr>
      <w:tr w:rsidR="00921FA6" w:rsidRPr="00BE11BA" w14:paraId="1F9203D8" w14:textId="77777777" w:rsidTr="00B339DD">
        <w:trPr>
          <w:cantSplit/>
          <w:trHeight w:val="247"/>
          <w:tblHeader/>
        </w:trPr>
        <w:tc>
          <w:tcPr>
            <w:tcW w:w="7010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3207DF" w14:textId="77777777" w:rsidR="00921FA6" w:rsidRPr="00BE11BA" w:rsidRDefault="00921FA6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234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64D6D3" w14:textId="00E730D7" w:rsidR="00921FA6" w:rsidRPr="00BE11BA" w:rsidRDefault="00B339DD" w:rsidP="00921F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339DD">
              <w:t>O(n·k + n·log(n))</w:t>
            </w:r>
          </w:p>
        </w:tc>
      </w:tr>
    </w:tbl>
    <w:p w14:paraId="2203D85D" w14:textId="77777777" w:rsidR="005D57D3" w:rsidRDefault="005D57D3" w:rsidP="005D57D3">
      <w:pPr>
        <w:suppressAutoHyphens/>
        <w:spacing w:after="0" w:line="240" w:lineRule="auto"/>
        <w:contextualSpacing/>
        <w:jc w:val="center"/>
        <w:rPr>
          <w:rFonts w:asciiTheme="minorHAnsi" w:eastAsiaTheme="minorEastAsia" w:hAnsiTheme="minorHAnsi" w:cstheme="minorBidi"/>
          <w:b/>
          <w:bCs/>
        </w:rPr>
      </w:pPr>
      <w:r>
        <w:rPr>
          <w:rFonts w:asciiTheme="minorHAnsi" w:eastAsiaTheme="minorEastAsia" w:hAnsiTheme="minorHAnsi" w:cstheme="minorBidi"/>
        </w:rPr>
        <w:br/>
      </w:r>
      <w:r>
        <w:rPr>
          <w:rFonts w:asciiTheme="minorHAnsi" w:eastAsiaTheme="minorEastAsia" w:hAnsiTheme="minorHAnsi" w:cstheme="minorBidi"/>
        </w:rPr>
        <w:br/>
      </w:r>
      <w:r>
        <w:rPr>
          <w:rFonts w:asciiTheme="minorHAnsi" w:eastAsiaTheme="minorEastAsia" w:hAnsiTheme="minorHAnsi" w:cstheme="minorBidi"/>
        </w:rPr>
        <w:br/>
      </w:r>
      <w:r>
        <w:rPr>
          <w:rFonts w:asciiTheme="minorHAnsi" w:eastAsiaTheme="minorEastAsia" w:hAnsiTheme="minorHAnsi" w:cstheme="minorBidi"/>
        </w:rPr>
        <w:br/>
      </w:r>
      <w:r>
        <w:rPr>
          <w:rFonts w:asciiTheme="minorHAnsi" w:eastAsiaTheme="minorEastAsia" w:hAnsiTheme="minorHAnsi" w:cstheme="minorBidi"/>
        </w:rPr>
        <w:br/>
      </w:r>
      <w:r>
        <w:rPr>
          <w:rFonts w:asciiTheme="minorHAnsi" w:eastAsiaTheme="minorEastAsia" w:hAnsiTheme="minorHAnsi" w:cstheme="minorBidi"/>
        </w:rPr>
        <w:br/>
      </w:r>
      <w:r w:rsidRPr="005D57D3">
        <w:rPr>
          <w:rFonts w:asciiTheme="minorHAnsi" w:eastAsiaTheme="minorEastAsia" w:hAnsiTheme="minorHAnsi" w:cstheme="minorBidi"/>
          <w:b/>
          <w:bCs/>
        </w:rPr>
        <w:t>Advantages and Disadvantages of Each Data Structure</w:t>
      </w:r>
    </w:p>
    <w:p w14:paraId="09E02C92" w14:textId="77777777" w:rsidR="005D57D3" w:rsidRPr="005D57D3" w:rsidRDefault="005D57D3" w:rsidP="005D57D3">
      <w:pPr>
        <w:suppressAutoHyphens/>
        <w:spacing w:after="0" w:line="240" w:lineRule="auto"/>
        <w:contextualSpacing/>
        <w:jc w:val="center"/>
        <w:rPr>
          <w:rFonts w:asciiTheme="minorHAnsi" w:eastAsiaTheme="minorEastAsia" w:hAnsiTheme="minorHAnsi" w:cstheme="minorBidi"/>
          <w:b/>
          <w:bCs/>
        </w:rPr>
      </w:pPr>
    </w:p>
    <w:p w14:paraId="5F7FCE94" w14:textId="588941C6" w:rsidR="005D57D3" w:rsidRP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  <w:b/>
          <w:bCs/>
          <w:u w:val="single"/>
        </w:rPr>
      </w:pPr>
      <w:r w:rsidRPr="005D57D3">
        <w:rPr>
          <w:rFonts w:asciiTheme="minorHAnsi" w:eastAsiaTheme="minorEastAsia" w:hAnsiTheme="minorHAnsi" w:cstheme="minorBidi"/>
          <w:b/>
          <w:bCs/>
          <w:u w:val="single"/>
        </w:rPr>
        <w:t>Vector</w:t>
      </w:r>
      <w:r w:rsidRPr="005D57D3">
        <w:rPr>
          <w:rFonts w:asciiTheme="minorHAnsi" w:eastAsiaTheme="minorEastAsia" w:hAnsiTheme="minorHAnsi" w:cstheme="minorBidi"/>
          <w:b/>
          <w:bCs/>
          <w:u w:val="single"/>
        </w:rPr>
        <w:t xml:space="preserve"> </w:t>
      </w:r>
    </w:p>
    <w:p w14:paraId="434E63B2" w14:textId="3B2A158B" w:rsidR="005D57D3" w:rsidRP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  <w:b/>
          <w:bCs/>
        </w:rPr>
      </w:pPr>
      <w:r w:rsidRPr="005D57D3">
        <w:rPr>
          <w:rFonts w:asciiTheme="minorHAnsi" w:eastAsiaTheme="minorEastAsia" w:hAnsiTheme="minorHAnsi" w:cstheme="minorBidi"/>
          <w:b/>
          <w:bCs/>
        </w:rPr>
        <w:t>Advantages:</w:t>
      </w:r>
    </w:p>
    <w:p w14:paraId="6AAC536A" w14:textId="0599A9B0" w:rsidR="005D57D3" w:rsidRPr="005D57D3" w:rsidRDefault="005D57D3" w:rsidP="005D57D3">
      <w:pPr>
        <w:pStyle w:val="ListParagraph"/>
        <w:numPr>
          <w:ilvl w:val="0"/>
          <w:numId w:val="3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Simple to implement and use.</w:t>
      </w:r>
    </w:p>
    <w:p w14:paraId="213D110A" w14:textId="71D20ECF" w:rsidR="005D57D3" w:rsidRPr="005D57D3" w:rsidRDefault="005D57D3" w:rsidP="005D57D3">
      <w:pPr>
        <w:pStyle w:val="ListParagraph"/>
        <w:numPr>
          <w:ilvl w:val="0"/>
          <w:numId w:val="3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Efficient memory usage with contiguous storage.</w:t>
      </w:r>
    </w:p>
    <w:p w14:paraId="6A89C9FA" w14:textId="15FD47F9" w:rsidR="005D57D3" w:rsidRPr="005D57D3" w:rsidRDefault="005D57D3" w:rsidP="005D57D3">
      <w:pPr>
        <w:pStyle w:val="ListParagraph"/>
        <w:numPr>
          <w:ilvl w:val="0"/>
          <w:numId w:val="3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Fast access by index.</w:t>
      </w:r>
    </w:p>
    <w:p w14:paraId="4DC6A4B3" w14:textId="30BEC74B" w:rsidR="005D57D3" w:rsidRP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  <w:b/>
          <w:bCs/>
        </w:rPr>
      </w:pPr>
      <w:r w:rsidRPr="005D57D3">
        <w:rPr>
          <w:rFonts w:asciiTheme="minorHAnsi" w:eastAsiaTheme="minorEastAsia" w:hAnsiTheme="minorHAnsi" w:cstheme="minorBidi"/>
          <w:b/>
          <w:bCs/>
        </w:rPr>
        <w:t>Disadvantages:</w:t>
      </w:r>
    </w:p>
    <w:p w14:paraId="71BCC436" w14:textId="11C5913E" w:rsidR="005D57D3" w:rsidRPr="005D57D3" w:rsidRDefault="005D57D3" w:rsidP="005D57D3">
      <w:pPr>
        <w:pStyle w:val="ListParagraph"/>
        <w:numPr>
          <w:ilvl w:val="0"/>
          <w:numId w:val="4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Searching for a course is O(n) in the worst case.</w:t>
      </w:r>
    </w:p>
    <w:p w14:paraId="78DECC65" w14:textId="35C28E64" w:rsidR="005D57D3" w:rsidRPr="005D57D3" w:rsidRDefault="005D57D3" w:rsidP="005D57D3">
      <w:pPr>
        <w:pStyle w:val="ListParagraph"/>
        <w:numPr>
          <w:ilvl w:val="0"/>
          <w:numId w:val="4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 xml:space="preserve">Sorting is required before </w:t>
      </w:r>
      <w:r w:rsidRPr="005D57D3">
        <w:rPr>
          <w:rFonts w:asciiTheme="minorHAnsi" w:eastAsiaTheme="minorEastAsia" w:hAnsiTheme="minorHAnsi" w:cstheme="minorBidi"/>
        </w:rPr>
        <w:t>displaying it</w:t>
      </w:r>
      <w:r w:rsidRPr="005D57D3">
        <w:rPr>
          <w:rFonts w:asciiTheme="minorHAnsi" w:eastAsiaTheme="minorEastAsia" w:hAnsiTheme="minorHAnsi" w:cstheme="minorBidi"/>
        </w:rPr>
        <w:t xml:space="preserve"> in alphanumeric order.</w:t>
      </w:r>
    </w:p>
    <w:p w14:paraId="16543D8C" w14:textId="77777777" w:rsidR="005D57D3" w:rsidRPr="005D57D3" w:rsidRDefault="005D57D3" w:rsidP="005D57D3">
      <w:pPr>
        <w:pStyle w:val="ListParagraph"/>
        <w:numPr>
          <w:ilvl w:val="0"/>
          <w:numId w:val="4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Insertion and deletion can be inefficient, especially in the middle of the structure.</w:t>
      </w:r>
    </w:p>
    <w:p w14:paraId="36DFA0BC" w14:textId="77777777" w:rsid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</w:p>
    <w:p w14:paraId="6020C810" w14:textId="77777777" w:rsid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</w:p>
    <w:p w14:paraId="1C36398C" w14:textId="77777777" w:rsidR="005D57D3" w:rsidRP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</w:p>
    <w:p w14:paraId="38C9EB44" w14:textId="77777777" w:rsidR="005D57D3" w:rsidRP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</w:p>
    <w:p w14:paraId="4F04F6FA" w14:textId="77777777" w:rsidR="005D57D3" w:rsidRP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  <w:b/>
          <w:bCs/>
          <w:u w:val="single"/>
        </w:rPr>
      </w:pPr>
      <w:r w:rsidRPr="005D57D3">
        <w:rPr>
          <w:rFonts w:asciiTheme="minorHAnsi" w:eastAsiaTheme="minorEastAsia" w:hAnsiTheme="minorHAnsi" w:cstheme="minorBidi"/>
          <w:b/>
          <w:bCs/>
          <w:u w:val="single"/>
        </w:rPr>
        <w:lastRenderedPageBreak/>
        <w:t>Hash Table</w:t>
      </w:r>
      <w:r w:rsidRPr="005D57D3">
        <w:rPr>
          <w:rFonts w:asciiTheme="minorHAnsi" w:eastAsiaTheme="minorEastAsia" w:hAnsiTheme="minorHAnsi" w:cstheme="minorBidi"/>
          <w:b/>
          <w:bCs/>
          <w:u w:val="single"/>
        </w:rPr>
        <w:t xml:space="preserve"> </w:t>
      </w:r>
    </w:p>
    <w:p w14:paraId="1386F638" w14:textId="4031BBF8" w:rsidR="005D57D3" w:rsidRP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  <w:b/>
          <w:bCs/>
        </w:rPr>
      </w:pPr>
      <w:r w:rsidRPr="005D57D3">
        <w:rPr>
          <w:rFonts w:asciiTheme="minorHAnsi" w:eastAsiaTheme="minorEastAsia" w:hAnsiTheme="minorHAnsi" w:cstheme="minorBidi"/>
          <w:b/>
          <w:bCs/>
        </w:rPr>
        <w:t>Advantages:</w:t>
      </w:r>
    </w:p>
    <w:p w14:paraId="1710FCBD" w14:textId="63267DE4" w:rsidR="005D57D3" w:rsidRPr="005D57D3" w:rsidRDefault="005D57D3" w:rsidP="005D57D3">
      <w:pPr>
        <w:pStyle w:val="ListParagraph"/>
        <w:numPr>
          <w:ilvl w:val="0"/>
          <w:numId w:val="5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Very fast lookup, insertion, and deletion (O(1) on average).</w:t>
      </w:r>
    </w:p>
    <w:p w14:paraId="3B3C0F02" w14:textId="072BDFE0" w:rsidR="005D57D3" w:rsidRPr="005D57D3" w:rsidRDefault="005D57D3" w:rsidP="005D57D3">
      <w:pPr>
        <w:pStyle w:val="ListParagraph"/>
        <w:numPr>
          <w:ilvl w:val="0"/>
          <w:numId w:val="5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Efficient for searching specific course numbers.</w:t>
      </w:r>
    </w:p>
    <w:p w14:paraId="6A1C1721" w14:textId="39384EBF" w:rsidR="005D57D3" w:rsidRP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  <w:b/>
          <w:bCs/>
        </w:rPr>
      </w:pPr>
      <w:r w:rsidRPr="005D57D3">
        <w:rPr>
          <w:rFonts w:asciiTheme="minorHAnsi" w:eastAsiaTheme="minorEastAsia" w:hAnsiTheme="minorHAnsi" w:cstheme="minorBidi"/>
          <w:b/>
          <w:bCs/>
        </w:rPr>
        <w:t>Disadvantages:</w:t>
      </w:r>
    </w:p>
    <w:p w14:paraId="4CA2EF9B" w14:textId="0C83C584" w:rsidR="005D57D3" w:rsidRPr="005D57D3" w:rsidRDefault="005D57D3" w:rsidP="005D57D3">
      <w:pPr>
        <w:pStyle w:val="ListParagraph"/>
        <w:numPr>
          <w:ilvl w:val="0"/>
          <w:numId w:val="6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Unordered structure; must extract and sort keys separately to print sorted list.</w:t>
      </w:r>
    </w:p>
    <w:p w14:paraId="1C46AECB" w14:textId="363D139F" w:rsidR="005D57D3" w:rsidRPr="005D57D3" w:rsidRDefault="005D57D3" w:rsidP="005D57D3">
      <w:pPr>
        <w:pStyle w:val="ListParagraph"/>
        <w:numPr>
          <w:ilvl w:val="0"/>
          <w:numId w:val="6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Requires more memory due to hashing overhead.</w:t>
      </w:r>
    </w:p>
    <w:p w14:paraId="5EAC6EEC" w14:textId="77777777" w:rsidR="005D57D3" w:rsidRPr="005D57D3" w:rsidRDefault="005D57D3" w:rsidP="005D57D3">
      <w:pPr>
        <w:pStyle w:val="ListParagraph"/>
        <w:numPr>
          <w:ilvl w:val="0"/>
          <w:numId w:val="6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Collision handling adds implementation complexity.</w:t>
      </w:r>
    </w:p>
    <w:p w14:paraId="18283106" w14:textId="77777777" w:rsidR="005D57D3" w:rsidRP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</w:p>
    <w:p w14:paraId="58ED6C20" w14:textId="77777777" w:rsidR="005D57D3" w:rsidRP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  <w:b/>
          <w:bCs/>
          <w:u w:val="single"/>
        </w:rPr>
      </w:pPr>
      <w:r w:rsidRPr="005D57D3">
        <w:rPr>
          <w:rFonts w:asciiTheme="minorHAnsi" w:eastAsiaTheme="minorEastAsia" w:hAnsiTheme="minorHAnsi" w:cstheme="minorBidi"/>
          <w:b/>
          <w:bCs/>
          <w:u w:val="single"/>
        </w:rPr>
        <w:t>Binary Search Tree (BST)</w:t>
      </w:r>
    </w:p>
    <w:p w14:paraId="3E7060CD" w14:textId="170BD7E5" w:rsidR="005D57D3" w:rsidRP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Advantages:</w:t>
      </w:r>
    </w:p>
    <w:p w14:paraId="0B501FCB" w14:textId="3C66321A" w:rsidR="005D57D3" w:rsidRPr="005D57D3" w:rsidRDefault="005D57D3" w:rsidP="005D57D3">
      <w:pPr>
        <w:pStyle w:val="ListParagraph"/>
        <w:numPr>
          <w:ilvl w:val="0"/>
          <w:numId w:val="7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Automatically maintains sorted order through in-order traversal.</w:t>
      </w:r>
    </w:p>
    <w:p w14:paraId="0C9D59EE" w14:textId="35B4C93C" w:rsidR="005D57D3" w:rsidRPr="005D57D3" w:rsidRDefault="005D57D3" w:rsidP="005D57D3">
      <w:pPr>
        <w:pStyle w:val="ListParagraph"/>
        <w:numPr>
          <w:ilvl w:val="0"/>
          <w:numId w:val="7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Efficient search, insertion, and deletion in average cases (O(log n)).</w:t>
      </w:r>
    </w:p>
    <w:p w14:paraId="24DB9B53" w14:textId="4F898620" w:rsidR="005D57D3" w:rsidRPr="005D57D3" w:rsidRDefault="005D57D3" w:rsidP="005D57D3">
      <w:pPr>
        <w:suppressAutoHyphens/>
        <w:spacing w:after="0" w:line="480" w:lineRule="auto"/>
        <w:contextualSpacing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Disadvantages:</w:t>
      </w:r>
    </w:p>
    <w:p w14:paraId="67D83F30" w14:textId="69EB48F9" w:rsidR="005D57D3" w:rsidRPr="005D57D3" w:rsidRDefault="005D57D3" w:rsidP="005D57D3">
      <w:pPr>
        <w:pStyle w:val="ListParagraph"/>
        <w:numPr>
          <w:ilvl w:val="0"/>
          <w:numId w:val="8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Can degrade to O(n) in the worst case (unbalanced tree).</w:t>
      </w:r>
    </w:p>
    <w:p w14:paraId="20A06E2B" w14:textId="025B6003" w:rsidR="005D57D3" w:rsidRPr="005D57D3" w:rsidRDefault="005D57D3" w:rsidP="005D57D3">
      <w:pPr>
        <w:pStyle w:val="ListParagraph"/>
        <w:numPr>
          <w:ilvl w:val="0"/>
          <w:numId w:val="8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Requires additional memory for node pointers.</w:t>
      </w:r>
    </w:p>
    <w:p w14:paraId="445F4625" w14:textId="40FF5B1A" w:rsidR="00176BE8" w:rsidRDefault="005D57D3" w:rsidP="005D57D3">
      <w:pPr>
        <w:pStyle w:val="ListParagraph"/>
        <w:numPr>
          <w:ilvl w:val="0"/>
          <w:numId w:val="8"/>
        </w:num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  <w:r w:rsidRPr="005D57D3">
        <w:rPr>
          <w:rFonts w:asciiTheme="minorHAnsi" w:eastAsiaTheme="minorEastAsia" w:hAnsiTheme="minorHAnsi" w:cstheme="minorBidi"/>
        </w:rPr>
        <w:t>More complex to implement compared to vectors.</w:t>
      </w:r>
    </w:p>
    <w:p w14:paraId="605CD661" w14:textId="77777777" w:rsidR="00F464B5" w:rsidRDefault="00F464B5" w:rsidP="00F464B5">
      <w:p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</w:p>
    <w:p w14:paraId="3613C413" w14:textId="77777777" w:rsidR="00F464B5" w:rsidRDefault="00F464B5" w:rsidP="00F464B5">
      <w:p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</w:p>
    <w:p w14:paraId="0DD814D2" w14:textId="77777777" w:rsidR="00F464B5" w:rsidRDefault="00F464B5" w:rsidP="00F464B5">
      <w:p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</w:p>
    <w:p w14:paraId="58AA9365" w14:textId="77777777" w:rsidR="00F464B5" w:rsidRDefault="00F464B5" w:rsidP="00F464B5">
      <w:p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</w:p>
    <w:p w14:paraId="5475F218" w14:textId="77777777" w:rsidR="00F464B5" w:rsidRDefault="00F464B5" w:rsidP="00F464B5">
      <w:p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</w:p>
    <w:p w14:paraId="570700AF" w14:textId="77777777" w:rsidR="00F464B5" w:rsidRDefault="00F464B5" w:rsidP="00F464B5">
      <w:p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</w:p>
    <w:p w14:paraId="03B7257D" w14:textId="77777777" w:rsidR="00F464B5" w:rsidRPr="00F464B5" w:rsidRDefault="00F464B5" w:rsidP="00F464B5">
      <w:pPr>
        <w:suppressAutoHyphens/>
        <w:spacing w:after="0" w:line="480" w:lineRule="auto"/>
        <w:rPr>
          <w:rFonts w:asciiTheme="minorHAnsi" w:eastAsiaTheme="minorEastAsia" w:hAnsiTheme="minorHAnsi" w:cstheme="minorBidi"/>
          <w:b/>
          <w:bCs/>
        </w:rPr>
      </w:pPr>
      <w:r w:rsidRPr="00F464B5">
        <w:rPr>
          <w:rFonts w:asciiTheme="minorHAnsi" w:eastAsiaTheme="minorEastAsia" w:hAnsiTheme="minorHAnsi" w:cstheme="minorBidi"/>
          <w:b/>
          <w:bCs/>
        </w:rPr>
        <w:lastRenderedPageBreak/>
        <w:t>References</w:t>
      </w:r>
    </w:p>
    <w:p w14:paraId="2425D792" w14:textId="77777777" w:rsidR="00F464B5" w:rsidRDefault="00F464B5" w:rsidP="00F464B5">
      <w:pPr>
        <w:suppressAutoHyphens/>
        <w:spacing w:after="0" w:line="360" w:lineRule="auto"/>
        <w:rPr>
          <w:rFonts w:asciiTheme="minorHAnsi" w:eastAsiaTheme="minorEastAsia" w:hAnsiTheme="minorHAnsi" w:cstheme="minorBidi"/>
        </w:rPr>
      </w:pPr>
      <w:r w:rsidRPr="00F464B5">
        <w:rPr>
          <w:rFonts w:asciiTheme="minorHAnsi" w:eastAsiaTheme="minorEastAsia" w:hAnsiTheme="minorHAnsi" w:cstheme="minorBidi"/>
        </w:rPr>
        <w:t xml:space="preserve">GeeksforGeeks. (2023, October 16). </w:t>
      </w:r>
      <w:r w:rsidRPr="00F464B5">
        <w:rPr>
          <w:rFonts w:asciiTheme="minorHAnsi" w:eastAsiaTheme="minorEastAsia" w:hAnsiTheme="minorHAnsi" w:cstheme="minorBidi"/>
          <w:i/>
          <w:iCs/>
        </w:rPr>
        <w:t>Applications, advantages, and disadvantages of hash data structure</w:t>
      </w:r>
      <w:r w:rsidRPr="00F464B5">
        <w:rPr>
          <w:rFonts w:asciiTheme="minorHAnsi" w:eastAsiaTheme="minorEastAsia" w:hAnsiTheme="minorHAnsi" w:cstheme="minorBidi"/>
        </w:rPr>
        <w:t xml:space="preserve">. </w:t>
      </w:r>
      <w:hyperlink r:id="rId11" w:tgtFrame="_new" w:history="1">
        <w:r w:rsidRPr="00F464B5">
          <w:rPr>
            <w:rStyle w:val="Hyperlink"/>
            <w:rFonts w:asciiTheme="minorHAnsi" w:eastAsiaTheme="minorEastAsia" w:hAnsiTheme="minorHAnsi" w:cstheme="minorBidi"/>
          </w:rPr>
          <w:t>https://www.geeksforgeeks.org/dsa/applications-advantages-and-disadvantages-of-hash-data-structure/</w:t>
        </w:r>
      </w:hyperlink>
    </w:p>
    <w:p w14:paraId="467CC5B6" w14:textId="77777777" w:rsidR="00F464B5" w:rsidRPr="00F464B5" w:rsidRDefault="00F464B5" w:rsidP="00F464B5">
      <w:pPr>
        <w:suppressAutoHyphens/>
        <w:spacing w:after="0" w:line="360" w:lineRule="auto"/>
        <w:rPr>
          <w:rFonts w:asciiTheme="minorHAnsi" w:eastAsiaTheme="minorEastAsia" w:hAnsiTheme="minorHAnsi" w:cstheme="minorBidi"/>
        </w:rPr>
      </w:pPr>
    </w:p>
    <w:p w14:paraId="5ACBC77E" w14:textId="77777777" w:rsidR="00F464B5" w:rsidRPr="00F464B5" w:rsidRDefault="00F464B5" w:rsidP="00F464B5">
      <w:pPr>
        <w:suppressAutoHyphens/>
        <w:spacing w:after="0" w:line="360" w:lineRule="auto"/>
        <w:rPr>
          <w:rFonts w:asciiTheme="minorHAnsi" w:eastAsiaTheme="minorEastAsia" w:hAnsiTheme="minorHAnsi" w:cstheme="minorBidi"/>
        </w:rPr>
      </w:pPr>
      <w:r w:rsidRPr="00F464B5">
        <w:rPr>
          <w:rFonts w:asciiTheme="minorHAnsi" w:eastAsiaTheme="minorEastAsia" w:hAnsiTheme="minorHAnsi" w:cstheme="minorBidi"/>
        </w:rPr>
        <w:t xml:space="preserve">GeeksforGeeks. (2023, October 16). </w:t>
      </w:r>
      <w:r w:rsidRPr="00F464B5">
        <w:rPr>
          <w:rFonts w:asciiTheme="minorHAnsi" w:eastAsiaTheme="minorEastAsia" w:hAnsiTheme="minorHAnsi" w:cstheme="minorBidi"/>
          <w:i/>
          <w:iCs/>
        </w:rPr>
        <w:t>Introduction to tree data structure</w:t>
      </w:r>
      <w:r w:rsidRPr="00F464B5">
        <w:rPr>
          <w:rFonts w:asciiTheme="minorHAnsi" w:eastAsiaTheme="minorEastAsia" w:hAnsiTheme="minorHAnsi" w:cstheme="minorBidi"/>
        </w:rPr>
        <w:t xml:space="preserve">. </w:t>
      </w:r>
      <w:hyperlink r:id="rId12" w:tgtFrame="_new" w:history="1">
        <w:r w:rsidRPr="00F464B5">
          <w:rPr>
            <w:rStyle w:val="Hyperlink"/>
            <w:rFonts w:asciiTheme="minorHAnsi" w:eastAsiaTheme="minorEastAsia" w:hAnsiTheme="minorHAnsi" w:cstheme="minorBidi"/>
          </w:rPr>
          <w:t>https://www.geeksforgeeks.org/dsa/introduction-to-tree-data-structure/</w:t>
        </w:r>
      </w:hyperlink>
    </w:p>
    <w:p w14:paraId="3D91019A" w14:textId="77777777" w:rsidR="00F464B5" w:rsidRPr="00F464B5" w:rsidRDefault="00F464B5" w:rsidP="00F464B5">
      <w:pPr>
        <w:suppressAutoHyphens/>
        <w:spacing w:after="0" w:line="480" w:lineRule="auto"/>
        <w:rPr>
          <w:rFonts w:asciiTheme="minorHAnsi" w:eastAsiaTheme="minorEastAsia" w:hAnsiTheme="minorHAnsi" w:cstheme="minorBidi"/>
        </w:rPr>
      </w:pPr>
    </w:p>
    <w:sectPr w:rsidR="00F464B5" w:rsidRPr="00F464B5">
      <w:headerReference w:type="defaul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8C612B" w14:textId="77777777" w:rsidR="00155BE0" w:rsidRDefault="00155BE0">
      <w:pPr>
        <w:spacing w:after="0" w:line="240" w:lineRule="auto"/>
      </w:pPr>
      <w:r>
        <w:separator/>
      </w:r>
    </w:p>
  </w:endnote>
  <w:endnote w:type="continuationSeparator" w:id="0">
    <w:p w14:paraId="03D9596E" w14:textId="77777777" w:rsidR="00155BE0" w:rsidRDefault="00155BE0">
      <w:pPr>
        <w:spacing w:after="0" w:line="240" w:lineRule="auto"/>
      </w:pPr>
      <w:r>
        <w:continuationSeparator/>
      </w:r>
    </w:p>
  </w:endnote>
  <w:endnote w:type="continuationNotice" w:id="1">
    <w:p w14:paraId="2C70CE6A" w14:textId="77777777" w:rsidR="00155BE0" w:rsidRDefault="00155BE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0D83C1" w14:textId="77777777" w:rsidR="00155BE0" w:rsidRDefault="00155BE0">
      <w:pPr>
        <w:spacing w:after="0" w:line="240" w:lineRule="auto"/>
      </w:pPr>
      <w:r>
        <w:separator/>
      </w:r>
    </w:p>
  </w:footnote>
  <w:footnote w:type="continuationSeparator" w:id="0">
    <w:p w14:paraId="3C19C0DD" w14:textId="77777777" w:rsidR="00155BE0" w:rsidRDefault="00155BE0">
      <w:pPr>
        <w:spacing w:after="0" w:line="240" w:lineRule="auto"/>
      </w:pPr>
      <w:r>
        <w:continuationSeparator/>
      </w:r>
    </w:p>
  </w:footnote>
  <w:footnote w:type="continuationNotice" w:id="1">
    <w:p w14:paraId="3F7E4174" w14:textId="77777777" w:rsidR="00155BE0" w:rsidRDefault="00155BE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FD5D" w14:textId="7347A8E4" w:rsidR="00176BE8" w:rsidRPr="00A01F9C" w:rsidRDefault="005D57D3" w:rsidP="00A01F9C">
    <w:pPr>
      <w:pStyle w:val="Header"/>
      <w:spacing w:after="200"/>
      <w:jc w:val="center"/>
    </w:pPr>
    <w:r>
      <w:t>`</w:t>
    </w:r>
    <w:r w:rsidR="00A01F9C"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175154"/>
    <w:multiLevelType w:val="hybridMultilevel"/>
    <w:tmpl w:val="B2AC2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C26406"/>
    <w:multiLevelType w:val="hybridMultilevel"/>
    <w:tmpl w:val="02F8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A14AD2"/>
    <w:multiLevelType w:val="hybridMultilevel"/>
    <w:tmpl w:val="2050E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4F704C6E"/>
    <w:multiLevelType w:val="hybridMultilevel"/>
    <w:tmpl w:val="9C503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DB30E2"/>
    <w:multiLevelType w:val="hybridMultilevel"/>
    <w:tmpl w:val="30989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24C8D"/>
    <w:multiLevelType w:val="hybridMultilevel"/>
    <w:tmpl w:val="F1084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E401C"/>
    <w:multiLevelType w:val="hybridMultilevel"/>
    <w:tmpl w:val="86E0E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5686946">
    <w:abstractNumId w:val="3"/>
  </w:num>
  <w:num w:numId="2" w16cid:durableId="569777682">
    <w:abstractNumId w:val="5"/>
  </w:num>
  <w:num w:numId="3" w16cid:durableId="1202858105">
    <w:abstractNumId w:val="7"/>
  </w:num>
  <w:num w:numId="4" w16cid:durableId="232084164">
    <w:abstractNumId w:val="6"/>
  </w:num>
  <w:num w:numId="5" w16cid:durableId="1776486483">
    <w:abstractNumId w:val="0"/>
  </w:num>
  <w:num w:numId="6" w16cid:durableId="1604650958">
    <w:abstractNumId w:val="1"/>
  </w:num>
  <w:num w:numId="7" w16cid:durableId="61218808">
    <w:abstractNumId w:val="2"/>
  </w:num>
  <w:num w:numId="8" w16cid:durableId="13005691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E3CF2"/>
    <w:rsid w:val="000E5746"/>
    <w:rsid w:val="00104F5D"/>
    <w:rsid w:val="00155BE0"/>
    <w:rsid w:val="001718C3"/>
    <w:rsid w:val="001748A3"/>
    <w:rsid w:val="00176BE8"/>
    <w:rsid w:val="001778D4"/>
    <w:rsid w:val="00191AD1"/>
    <w:rsid w:val="00262A17"/>
    <w:rsid w:val="002A1116"/>
    <w:rsid w:val="002D3A6E"/>
    <w:rsid w:val="0030771B"/>
    <w:rsid w:val="0034304B"/>
    <w:rsid w:val="003502A4"/>
    <w:rsid w:val="00350895"/>
    <w:rsid w:val="00356363"/>
    <w:rsid w:val="00387364"/>
    <w:rsid w:val="003C0B3B"/>
    <w:rsid w:val="003D1508"/>
    <w:rsid w:val="003E17BC"/>
    <w:rsid w:val="003F6F9A"/>
    <w:rsid w:val="00432A45"/>
    <w:rsid w:val="00493F08"/>
    <w:rsid w:val="004B487F"/>
    <w:rsid w:val="004C4663"/>
    <w:rsid w:val="004D5A14"/>
    <w:rsid w:val="004D6761"/>
    <w:rsid w:val="004E62B5"/>
    <w:rsid w:val="004F6D0D"/>
    <w:rsid w:val="005317C7"/>
    <w:rsid w:val="00566E6A"/>
    <w:rsid w:val="005D1BC0"/>
    <w:rsid w:val="005D57D3"/>
    <w:rsid w:val="005F712B"/>
    <w:rsid w:val="0064357F"/>
    <w:rsid w:val="006621F0"/>
    <w:rsid w:val="00665823"/>
    <w:rsid w:val="00786D28"/>
    <w:rsid w:val="0078A1A5"/>
    <w:rsid w:val="007A56D8"/>
    <w:rsid w:val="007E1202"/>
    <w:rsid w:val="007E6270"/>
    <w:rsid w:val="008103BD"/>
    <w:rsid w:val="00827A79"/>
    <w:rsid w:val="008602B4"/>
    <w:rsid w:val="00921FA6"/>
    <w:rsid w:val="009536B0"/>
    <w:rsid w:val="009C2CC4"/>
    <w:rsid w:val="00A01F9C"/>
    <w:rsid w:val="00A2426F"/>
    <w:rsid w:val="00A4083D"/>
    <w:rsid w:val="00A56FB4"/>
    <w:rsid w:val="00A633F5"/>
    <w:rsid w:val="00A90A20"/>
    <w:rsid w:val="00AB0712"/>
    <w:rsid w:val="00AB4C29"/>
    <w:rsid w:val="00AC20B9"/>
    <w:rsid w:val="00AE36AA"/>
    <w:rsid w:val="00AE36DD"/>
    <w:rsid w:val="00AE3B7C"/>
    <w:rsid w:val="00B339DD"/>
    <w:rsid w:val="00B6053D"/>
    <w:rsid w:val="00B83C8A"/>
    <w:rsid w:val="00B87D5E"/>
    <w:rsid w:val="00B937EE"/>
    <w:rsid w:val="00BC5B98"/>
    <w:rsid w:val="00BE11BA"/>
    <w:rsid w:val="00C22BC1"/>
    <w:rsid w:val="00C87212"/>
    <w:rsid w:val="00CA2804"/>
    <w:rsid w:val="00CC5D8D"/>
    <w:rsid w:val="00CC732F"/>
    <w:rsid w:val="00D27D05"/>
    <w:rsid w:val="00DA76EE"/>
    <w:rsid w:val="00DD31C1"/>
    <w:rsid w:val="00E10317"/>
    <w:rsid w:val="00E36E45"/>
    <w:rsid w:val="00E37EEA"/>
    <w:rsid w:val="00E737A6"/>
    <w:rsid w:val="00E96C1C"/>
    <w:rsid w:val="00ED1320"/>
    <w:rsid w:val="00ED4B92"/>
    <w:rsid w:val="00F31835"/>
    <w:rsid w:val="00F323FC"/>
    <w:rsid w:val="00F464B5"/>
    <w:rsid w:val="00F73FB8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F464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7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0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2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geeksforgeeks.org/dsa/introduction-to-tree-data-structure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geeksforgeeks.org/dsa/applications-advantages-and-disadvantages-of-hash-data-structure/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6</Pages>
  <Words>726</Words>
  <Characters>414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Burak Tutkavul</cp:lastModifiedBy>
  <cp:revision>21</cp:revision>
  <dcterms:created xsi:type="dcterms:W3CDTF">2024-01-08T03:50:00Z</dcterms:created>
  <dcterms:modified xsi:type="dcterms:W3CDTF">2025-08-04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